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38F06C5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09D0203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86A8E0C" wp14:editId="6AD8273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26311A4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DA8B7A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C99DA1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5511B3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F5D6B9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10386F6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9173F0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C8E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CD4D32" w14:textId="02DFCB69" w:rsidR="00305DB4" w:rsidRPr="00DA2355" w:rsidRDefault="00B56EA6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liha CEYLAN</w:t>
            </w:r>
          </w:p>
        </w:tc>
      </w:tr>
      <w:tr w:rsidR="00305DB4" w:rsidRPr="00DA2355" w14:paraId="733267F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9841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AC9DE6" w14:textId="62FFECFB" w:rsidR="00305DB4" w:rsidRPr="00DA2355" w:rsidRDefault="00F41D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syoloji </w:t>
            </w:r>
          </w:p>
        </w:tc>
      </w:tr>
      <w:tr w:rsidR="00305DB4" w:rsidRPr="00DA2355" w14:paraId="7EFE7C3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AEEF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3DF575" w14:textId="15C978DC" w:rsidR="00305DB4" w:rsidRPr="00DA2355" w:rsidRDefault="00F41D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1D60">
              <w:rPr>
                <w:rFonts w:ascii="Times New Roman" w:hAnsi="Times New Roman" w:cs="Times New Roman"/>
                <w:sz w:val="24"/>
                <w:szCs w:val="24"/>
              </w:rPr>
              <w:t>Doç. Dr. Melda Medine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ay</w:t>
            </w:r>
          </w:p>
        </w:tc>
      </w:tr>
      <w:tr w:rsidR="004B17FC" w:rsidRPr="00DA2355" w14:paraId="34E1D8D2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3F04DB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8D9F2D2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47AF61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1FF3D4" w14:textId="5D20B17F" w:rsidR="007F33E0" w:rsidRPr="00DA2355" w:rsidRDefault="00491F6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ellilerin Sosyal Hayata Katılımda Karşılaştığı Z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luklar </w:t>
            </w:r>
          </w:p>
        </w:tc>
      </w:tr>
      <w:tr w:rsidR="007A0ED3" w:rsidRPr="00DA2355" w14:paraId="301503F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C451DD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9743E8" w14:textId="3E124121" w:rsidR="007A0ED3" w:rsidRPr="00DA2355" w:rsidRDefault="003407CE" w:rsidP="00EE6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/01/2024</w:t>
            </w:r>
          </w:p>
        </w:tc>
      </w:tr>
      <w:tr w:rsidR="000B7954" w:rsidRPr="00DA2355" w14:paraId="0F22C946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459E6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DAAB6F" w14:textId="3B83D0C6" w:rsidR="000B7954" w:rsidRPr="00DA2355" w:rsidRDefault="00EE64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eyazıt Yerleşkesi B107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EFAF3F" w14:textId="70237A2D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3407CE">
              <w:rPr>
                <w:rFonts w:ascii="Times New Roman" w:hAnsi="Times New Roman" w:cs="Times New Roman"/>
                <w:sz w:val="24"/>
                <w:szCs w:val="24"/>
              </w:rPr>
              <w:t xml:space="preserve"> 09.00</w:t>
            </w:r>
          </w:p>
        </w:tc>
      </w:tr>
      <w:tr w:rsidR="007A0ED3" w:rsidRPr="00DA2355" w14:paraId="530158E0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903D8C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9609C2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13E2DE1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BB7DE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4D9589D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1294F49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8D36B99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1D3C2BE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6F2E3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14CB24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5EF28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8C04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95423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21ABB8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99320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E21771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E3401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D1F9BBB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0A65728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7D0E9" w14:textId="77777777" w:rsidR="00082545" w:rsidRDefault="00082545" w:rsidP="005F3207">
      <w:pPr>
        <w:spacing w:after="0" w:line="240" w:lineRule="auto"/>
      </w:pPr>
      <w:r>
        <w:separator/>
      </w:r>
    </w:p>
  </w:endnote>
  <w:endnote w:type="continuationSeparator" w:id="0">
    <w:p w14:paraId="0A39C56C" w14:textId="77777777" w:rsidR="00082545" w:rsidRDefault="0008254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186781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5752FCA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BB7579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3A8E5D9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EB913E5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9883D" w14:textId="77777777" w:rsidR="00082545" w:rsidRDefault="00082545" w:rsidP="005F3207">
      <w:pPr>
        <w:spacing w:after="0" w:line="240" w:lineRule="auto"/>
      </w:pPr>
      <w:r>
        <w:separator/>
      </w:r>
    </w:p>
  </w:footnote>
  <w:footnote w:type="continuationSeparator" w:id="0">
    <w:p w14:paraId="1D95C2C8" w14:textId="77777777" w:rsidR="00082545" w:rsidRDefault="00082545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2545"/>
    <w:rsid w:val="0008538D"/>
    <w:rsid w:val="000A2DBF"/>
    <w:rsid w:val="000B7954"/>
    <w:rsid w:val="00107DC6"/>
    <w:rsid w:val="001123AD"/>
    <w:rsid w:val="0014078E"/>
    <w:rsid w:val="0016288D"/>
    <w:rsid w:val="00163BBC"/>
    <w:rsid w:val="00164614"/>
    <w:rsid w:val="00295749"/>
    <w:rsid w:val="00305DB4"/>
    <w:rsid w:val="003225B6"/>
    <w:rsid w:val="003407CE"/>
    <w:rsid w:val="00346F50"/>
    <w:rsid w:val="003831AA"/>
    <w:rsid w:val="003D4518"/>
    <w:rsid w:val="003E33EF"/>
    <w:rsid w:val="004914C2"/>
    <w:rsid w:val="00491F6A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93BA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F14EE"/>
    <w:rsid w:val="00B028F7"/>
    <w:rsid w:val="00B55079"/>
    <w:rsid w:val="00B56EA6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64B4"/>
    <w:rsid w:val="00EE74C6"/>
    <w:rsid w:val="00F40121"/>
    <w:rsid w:val="00F41D60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4F3B5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lda Medine SUNAY</cp:lastModifiedBy>
  <cp:revision>6</cp:revision>
  <cp:lastPrinted>2020-06-01T13:59:00Z</cp:lastPrinted>
  <dcterms:created xsi:type="dcterms:W3CDTF">2023-12-12T20:25:00Z</dcterms:created>
  <dcterms:modified xsi:type="dcterms:W3CDTF">2024-01-02T18:01:00Z</dcterms:modified>
</cp:coreProperties>
</file>